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B79EE4" w14:textId="77777777" w:rsidR="00067274" w:rsidRPr="00DB1DF3" w:rsidRDefault="00D75F1F" w:rsidP="00491639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DB1DF3">
        <w:rPr>
          <w:rFonts w:ascii="Times New Roman" w:hAnsi="Times New Roman" w:cs="Times New Roman"/>
          <w:b/>
          <w:sz w:val="28"/>
          <w:szCs w:val="28"/>
        </w:rPr>
        <w:t>D.C. C</w:t>
      </w:r>
      <w:r w:rsidR="00AF1FBB" w:rsidRPr="00DB1DF3">
        <w:rPr>
          <w:rFonts w:ascii="Times New Roman" w:hAnsi="Times New Roman" w:cs="Times New Roman"/>
          <w:b/>
          <w:sz w:val="28"/>
          <w:szCs w:val="28"/>
        </w:rPr>
        <w:t>ommission on Aging</w:t>
      </w:r>
    </w:p>
    <w:p w14:paraId="75577860" w14:textId="5EBD59A2" w:rsidR="00D75F1F" w:rsidRPr="00DB1DF3" w:rsidRDefault="00AF1FBB" w:rsidP="00491639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DB1DF3">
        <w:rPr>
          <w:rFonts w:ascii="Times New Roman" w:hAnsi="Times New Roman" w:cs="Times New Roman"/>
          <w:b/>
          <w:sz w:val="28"/>
          <w:szCs w:val="28"/>
        </w:rPr>
        <w:t xml:space="preserve">Wednesday, </w:t>
      </w:r>
      <w:r w:rsidR="00B348D2">
        <w:rPr>
          <w:rFonts w:ascii="Times New Roman" w:hAnsi="Times New Roman" w:cs="Times New Roman"/>
          <w:b/>
          <w:sz w:val="28"/>
          <w:szCs w:val="28"/>
        </w:rPr>
        <w:t>March</w:t>
      </w:r>
      <w:r w:rsidR="00091B75">
        <w:rPr>
          <w:rFonts w:ascii="Times New Roman" w:hAnsi="Times New Roman" w:cs="Times New Roman"/>
          <w:b/>
          <w:sz w:val="28"/>
          <w:szCs w:val="28"/>
        </w:rPr>
        <w:t xml:space="preserve"> 23</w:t>
      </w:r>
      <w:r w:rsidR="00D92B1A">
        <w:rPr>
          <w:rFonts w:ascii="Times New Roman" w:hAnsi="Times New Roman" w:cs="Times New Roman"/>
          <w:b/>
          <w:sz w:val="28"/>
          <w:szCs w:val="28"/>
        </w:rPr>
        <w:t>, 2022</w:t>
      </w:r>
    </w:p>
    <w:p w14:paraId="37B1FC21" w14:textId="3A3C9883" w:rsidR="00D75F1F" w:rsidRDefault="00D75F1F" w:rsidP="00491639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DB1DF3">
        <w:rPr>
          <w:rFonts w:ascii="Times New Roman" w:hAnsi="Times New Roman" w:cs="Times New Roman"/>
          <w:b/>
          <w:sz w:val="28"/>
          <w:szCs w:val="28"/>
        </w:rPr>
        <w:t>10:00 a.m.</w:t>
      </w:r>
    </w:p>
    <w:p w14:paraId="41B3B514" w14:textId="77777777" w:rsidR="001B292E" w:rsidRPr="00DB1DF3" w:rsidRDefault="001B292E" w:rsidP="00491639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42223E34" w14:textId="77777777" w:rsidR="002E0BED" w:rsidRDefault="00AF1FBB" w:rsidP="00491639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DB1DF3">
        <w:rPr>
          <w:rFonts w:ascii="Times New Roman" w:hAnsi="Times New Roman" w:cs="Times New Roman"/>
          <w:b/>
          <w:sz w:val="28"/>
          <w:szCs w:val="28"/>
        </w:rPr>
        <w:t>AGENDA</w:t>
      </w:r>
    </w:p>
    <w:p w14:paraId="36B91DEB" w14:textId="77777777" w:rsidR="000D5A9C" w:rsidRDefault="000D5A9C" w:rsidP="00491639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76BD8FB8" w14:textId="77777777" w:rsidR="006A1809" w:rsidRDefault="00AF1FBB" w:rsidP="00491639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F498A">
        <w:rPr>
          <w:rFonts w:ascii="Times New Roman" w:hAnsi="Times New Roman" w:cs="Times New Roman"/>
          <w:sz w:val="24"/>
          <w:szCs w:val="24"/>
        </w:rPr>
        <w:t>Call to Order</w:t>
      </w:r>
    </w:p>
    <w:p w14:paraId="613F6D65" w14:textId="77777777" w:rsidR="00BA1547" w:rsidRDefault="00BA1547" w:rsidP="00491639">
      <w:pPr>
        <w:pStyle w:val="ListParagraph"/>
        <w:spacing w:after="0" w:line="240" w:lineRule="auto"/>
        <w:ind w:left="1080"/>
        <w:rPr>
          <w:rFonts w:ascii="Times New Roman" w:hAnsi="Times New Roman" w:cs="Times New Roman"/>
          <w:sz w:val="24"/>
          <w:szCs w:val="24"/>
        </w:rPr>
      </w:pPr>
    </w:p>
    <w:p w14:paraId="595496BA" w14:textId="17C69C0C" w:rsidR="00AF1FBB" w:rsidRDefault="00AF1FBB" w:rsidP="00491639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B1DF3">
        <w:rPr>
          <w:rFonts w:ascii="Times New Roman" w:hAnsi="Times New Roman" w:cs="Times New Roman"/>
          <w:sz w:val="24"/>
          <w:szCs w:val="24"/>
        </w:rPr>
        <w:t>Review and Approval of Minutes</w:t>
      </w:r>
      <w:r w:rsidRPr="00DB1DF3">
        <w:rPr>
          <w:rFonts w:ascii="Times New Roman" w:hAnsi="Times New Roman" w:cs="Times New Roman"/>
          <w:sz w:val="24"/>
          <w:szCs w:val="24"/>
        </w:rPr>
        <w:tab/>
      </w:r>
      <w:r w:rsidRPr="00DB1DF3">
        <w:rPr>
          <w:rFonts w:ascii="Times New Roman" w:hAnsi="Times New Roman" w:cs="Times New Roman"/>
          <w:sz w:val="24"/>
          <w:szCs w:val="24"/>
        </w:rPr>
        <w:tab/>
      </w:r>
      <w:r w:rsidRPr="00DB1DF3">
        <w:rPr>
          <w:rFonts w:ascii="Times New Roman" w:hAnsi="Times New Roman" w:cs="Times New Roman"/>
          <w:sz w:val="24"/>
          <w:szCs w:val="24"/>
        </w:rPr>
        <w:tab/>
      </w:r>
      <w:r w:rsidR="00164B86">
        <w:rPr>
          <w:rFonts w:ascii="Times New Roman" w:hAnsi="Times New Roman" w:cs="Times New Roman"/>
          <w:sz w:val="24"/>
          <w:szCs w:val="24"/>
        </w:rPr>
        <w:tab/>
      </w:r>
      <w:r w:rsidRPr="00DB1DF3">
        <w:rPr>
          <w:rFonts w:ascii="Times New Roman" w:hAnsi="Times New Roman" w:cs="Times New Roman"/>
          <w:sz w:val="24"/>
          <w:szCs w:val="24"/>
        </w:rPr>
        <w:t>Commissioners</w:t>
      </w:r>
    </w:p>
    <w:p w14:paraId="1D275203" w14:textId="77777777" w:rsidR="006A1809" w:rsidRPr="00DB1DF3" w:rsidRDefault="006A1809" w:rsidP="00491639">
      <w:pPr>
        <w:pStyle w:val="ListParagraph"/>
        <w:spacing w:after="0" w:line="240" w:lineRule="auto"/>
        <w:ind w:left="1080"/>
        <w:rPr>
          <w:rFonts w:ascii="Times New Roman" w:hAnsi="Times New Roman" w:cs="Times New Roman"/>
          <w:sz w:val="24"/>
          <w:szCs w:val="24"/>
        </w:rPr>
      </w:pPr>
    </w:p>
    <w:p w14:paraId="0881FAE9" w14:textId="77777777" w:rsidR="00AD2C98" w:rsidRDefault="00AD2C98" w:rsidP="00491639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sentations</w:t>
      </w:r>
    </w:p>
    <w:p w14:paraId="7D836A7F" w14:textId="77777777" w:rsidR="00AD2C98" w:rsidRPr="00AD2C98" w:rsidRDefault="00AD2C98" w:rsidP="00491639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95AF31F" w14:textId="2B986BC5" w:rsidR="001B292E" w:rsidRDefault="00FF14E9" w:rsidP="00491639">
      <w:pPr>
        <w:pStyle w:val="ListParagraph"/>
        <w:numPr>
          <w:ilvl w:val="1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CL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1B292E">
        <w:rPr>
          <w:rFonts w:ascii="Times New Roman" w:hAnsi="Times New Roman" w:cs="Times New Roman"/>
          <w:sz w:val="24"/>
          <w:szCs w:val="24"/>
        </w:rPr>
        <w:tab/>
      </w:r>
      <w:r w:rsidR="008B64DB">
        <w:rPr>
          <w:rFonts w:ascii="Times New Roman" w:hAnsi="Times New Roman" w:cs="Times New Roman"/>
          <w:sz w:val="24"/>
          <w:szCs w:val="24"/>
        </w:rPr>
        <w:tab/>
        <w:t>Laura Newland</w:t>
      </w:r>
    </w:p>
    <w:p w14:paraId="1683BDD7" w14:textId="141F0F28" w:rsidR="001B292E" w:rsidRDefault="008B64DB" w:rsidP="008B64DB">
      <w:pPr>
        <w:spacing w:after="0" w:line="240" w:lineRule="auto"/>
        <w:ind w:left="576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rector</w:t>
      </w:r>
    </w:p>
    <w:p w14:paraId="191C9944" w14:textId="77777777" w:rsidR="00FF14E9" w:rsidRDefault="00FF14E9" w:rsidP="00FF14E9">
      <w:pPr>
        <w:spacing w:after="0" w:line="240" w:lineRule="auto"/>
        <w:ind w:left="5040" w:firstLine="720"/>
        <w:rPr>
          <w:rFonts w:ascii="Times New Roman" w:hAnsi="Times New Roman" w:cs="Times New Roman"/>
          <w:sz w:val="24"/>
          <w:szCs w:val="24"/>
        </w:rPr>
      </w:pPr>
    </w:p>
    <w:p w14:paraId="6F9609B4" w14:textId="77777777" w:rsidR="00DA1E11" w:rsidRDefault="00DA1E11" w:rsidP="00DA1E11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-Officio Updates</w:t>
      </w:r>
    </w:p>
    <w:p w14:paraId="42D13975" w14:textId="77777777" w:rsidR="00DA1E11" w:rsidRPr="005961C0" w:rsidRDefault="00DA1E11" w:rsidP="00DA1E1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469B70F" w14:textId="77777777" w:rsidR="002C1894" w:rsidRPr="00F27D9D" w:rsidRDefault="002C1894" w:rsidP="00491639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27D9D">
        <w:rPr>
          <w:rFonts w:ascii="Times New Roman" w:hAnsi="Times New Roman" w:cs="Times New Roman"/>
          <w:sz w:val="24"/>
          <w:szCs w:val="24"/>
        </w:rPr>
        <w:t>Committee Reports</w:t>
      </w:r>
    </w:p>
    <w:tbl>
      <w:tblPr>
        <w:tblStyle w:val="TableGrid"/>
        <w:tblW w:w="0" w:type="auto"/>
        <w:tblInd w:w="14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4945"/>
      </w:tblGrid>
      <w:tr w:rsidR="003E287B" w14:paraId="0964AAF9" w14:textId="77777777" w:rsidTr="003E287B">
        <w:tc>
          <w:tcPr>
            <w:tcW w:w="2965" w:type="dxa"/>
          </w:tcPr>
          <w:p w14:paraId="06A08AB4" w14:textId="77777777" w:rsidR="003E287B" w:rsidRDefault="003E287B" w:rsidP="00491639">
            <w:pPr>
              <w:pStyle w:val="ListParagraph"/>
              <w:numPr>
                <w:ilvl w:val="1"/>
                <w:numId w:val="5"/>
              </w:numPr>
              <w:ind w:left="0" w:right="-165" w:firstLine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overnance</w:t>
            </w:r>
          </w:p>
        </w:tc>
        <w:tc>
          <w:tcPr>
            <w:tcW w:w="4945" w:type="dxa"/>
          </w:tcPr>
          <w:p w14:paraId="57F5BD1B" w14:textId="77777777" w:rsidR="003E287B" w:rsidRDefault="003E287B" w:rsidP="00491639">
            <w:pPr>
              <w:pStyle w:val="ListParagraph"/>
              <w:numPr>
                <w:ilvl w:val="1"/>
                <w:numId w:val="5"/>
              </w:num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der Abuse and Financial Exploitation</w:t>
            </w:r>
          </w:p>
        </w:tc>
      </w:tr>
      <w:tr w:rsidR="003E287B" w14:paraId="4E162190" w14:textId="77777777" w:rsidTr="003E287B">
        <w:tc>
          <w:tcPr>
            <w:tcW w:w="2965" w:type="dxa"/>
          </w:tcPr>
          <w:p w14:paraId="75FFD717" w14:textId="77777777" w:rsidR="003E287B" w:rsidRDefault="003E287B" w:rsidP="00491639">
            <w:pPr>
              <w:pStyle w:val="ListParagraph"/>
              <w:numPr>
                <w:ilvl w:val="1"/>
                <w:numId w:val="5"/>
              </w:num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ransportation</w:t>
            </w:r>
          </w:p>
        </w:tc>
        <w:tc>
          <w:tcPr>
            <w:tcW w:w="4945" w:type="dxa"/>
          </w:tcPr>
          <w:p w14:paraId="72EB75E1" w14:textId="77777777" w:rsidR="003E287B" w:rsidRDefault="003E287B" w:rsidP="00491639">
            <w:pPr>
              <w:pStyle w:val="ListParagraph"/>
              <w:numPr>
                <w:ilvl w:val="1"/>
                <w:numId w:val="5"/>
              </w:num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ducation and Employment</w:t>
            </w:r>
          </w:p>
        </w:tc>
      </w:tr>
      <w:tr w:rsidR="003E287B" w14:paraId="5D004AEF" w14:textId="77777777" w:rsidTr="003E287B">
        <w:tc>
          <w:tcPr>
            <w:tcW w:w="2965" w:type="dxa"/>
          </w:tcPr>
          <w:p w14:paraId="42126FA6" w14:textId="77777777" w:rsidR="003E287B" w:rsidRDefault="003E287B" w:rsidP="00491639">
            <w:pPr>
              <w:pStyle w:val="ListParagraph"/>
              <w:numPr>
                <w:ilvl w:val="1"/>
                <w:numId w:val="5"/>
              </w:num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using</w:t>
            </w:r>
          </w:p>
        </w:tc>
        <w:tc>
          <w:tcPr>
            <w:tcW w:w="4945" w:type="dxa"/>
          </w:tcPr>
          <w:p w14:paraId="58520114" w14:textId="77777777" w:rsidR="003E287B" w:rsidRDefault="003E287B" w:rsidP="00491639">
            <w:pPr>
              <w:pStyle w:val="ListParagraph"/>
              <w:numPr>
                <w:ilvl w:val="1"/>
                <w:numId w:val="5"/>
              </w:num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formation and Education</w:t>
            </w:r>
          </w:p>
        </w:tc>
      </w:tr>
      <w:tr w:rsidR="003E287B" w14:paraId="42937A92" w14:textId="77777777" w:rsidTr="003E287B">
        <w:tc>
          <w:tcPr>
            <w:tcW w:w="2965" w:type="dxa"/>
          </w:tcPr>
          <w:p w14:paraId="6F479786" w14:textId="77777777" w:rsidR="003E287B" w:rsidRDefault="003E287B" w:rsidP="00491639">
            <w:pPr>
              <w:pStyle w:val="ListParagraph"/>
              <w:numPr>
                <w:ilvl w:val="1"/>
                <w:numId w:val="5"/>
              </w:num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ealth and Wellness</w:t>
            </w:r>
          </w:p>
        </w:tc>
        <w:tc>
          <w:tcPr>
            <w:tcW w:w="4945" w:type="dxa"/>
          </w:tcPr>
          <w:p w14:paraId="288CF4AE" w14:textId="77777777" w:rsidR="003E287B" w:rsidRDefault="003E287B" w:rsidP="0049163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CF6F1E2" w14:textId="77777777" w:rsidR="008F2E9C" w:rsidRDefault="008F2E9C" w:rsidP="00491639">
      <w:pPr>
        <w:pStyle w:val="ListParagraph"/>
        <w:spacing w:after="0" w:line="240" w:lineRule="auto"/>
        <w:ind w:left="1080"/>
        <w:rPr>
          <w:rFonts w:ascii="Times New Roman" w:hAnsi="Times New Roman" w:cs="Times New Roman"/>
          <w:sz w:val="24"/>
          <w:szCs w:val="24"/>
        </w:rPr>
      </w:pPr>
    </w:p>
    <w:p w14:paraId="38AA3C06" w14:textId="4BF28A9C" w:rsidR="002C1894" w:rsidRDefault="002C1894" w:rsidP="00491639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ard Reports</w:t>
      </w:r>
    </w:p>
    <w:p w14:paraId="32BC6F05" w14:textId="77777777" w:rsidR="00164B86" w:rsidRDefault="00164B86" w:rsidP="00491639">
      <w:pPr>
        <w:pStyle w:val="ListParagraph"/>
        <w:spacing w:after="0" w:line="240" w:lineRule="auto"/>
        <w:ind w:left="1080"/>
        <w:rPr>
          <w:rFonts w:ascii="Times New Roman" w:hAnsi="Times New Roman" w:cs="Times New Roman"/>
          <w:sz w:val="24"/>
          <w:szCs w:val="24"/>
        </w:rPr>
      </w:pPr>
    </w:p>
    <w:p w14:paraId="67F7D61B" w14:textId="77777777" w:rsidR="00DA1E11" w:rsidRDefault="00DA1E11" w:rsidP="00DA1E11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64B86">
        <w:rPr>
          <w:rFonts w:ascii="Times New Roman" w:hAnsi="Times New Roman" w:cs="Times New Roman"/>
          <w:sz w:val="24"/>
          <w:szCs w:val="24"/>
        </w:rPr>
        <w:t>New Business</w:t>
      </w:r>
    </w:p>
    <w:p w14:paraId="75CD929C" w14:textId="77777777" w:rsidR="002C1894" w:rsidRDefault="002C1894" w:rsidP="00491639">
      <w:pPr>
        <w:pStyle w:val="ListParagraph"/>
        <w:spacing w:after="0" w:line="240" w:lineRule="auto"/>
        <w:ind w:left="1080"/>
        <w:rPr>
          <w:rFonts w:ascii="Times New Roman" w:hAnsi="Times New Roman" w:cs="Times New Roman"/>
          <w:sz w:val="24"/>
          <w:szCs w:val="24"/>
        </w:rPr>
      </w:pPr>
    </w:p>
    <w:p w14:paraId="6A7E621B" w14:textId="77777777" w:rsidR="00DB1DF3" w:rsidRDefault="006A1809" w:rsidP="00491639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ublic Comment</w:t>
      </w:r>
    </w:p>
    <w:p w14:paraId="0D869455" w14:textId="77777777" w:rsidR="006A1809" w:rsidRDefault="006A1809" w:rsidP="00491639">
      <w:pPr>
        <w:pStyle w:val="ListParagraph"/>
        <w:spacing w:after="0" w:line="240" w:lineRule="auto"/>
        <w:ind w:left="1080"/>
        <w:rPr>
          <w:rFonts w:ascii="Times New Roman" w:hAnsi="Times New Roman" w:cs="Times New Roman"/>
          <w:sz w:val="24"/>
          <w:szCs w:val="24"/>
        </w:rPr>
      </w:pPr>
    </w:p>
    <w:p w14:paraId="7EF53147" w14:textId="77777777" w:rsidR="006A1809" w:rsidRDefault="006A1809" w:rsidP="00491639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nouncements</w:t>
      </w:r>
    </w:p>
    <w:p w14:paraId="1F707E09" w14:textId="77777777" w:rsidR="00CB7763" w:rsidRPr="00CB7763" w:rsidRDefault="00CB7763" w:rsidP="00491639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99FE1E2" w14:textId="77777777" w:rsidR="00253D30" w:rsidRPr="00AD2C98" w:rsidRDefault="006A1809" w:rsidP="00491639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D2C98">
        <w:rPr>
          <w:rFonts w:ascii="Times New Roman" w:hAnsi="Times New Roman" w:cs="Times New Roman"/>
          <w:sz w:val="24"/>
          <w:szCs w:val="24"/>
        </w:rPr>
        <w:t>Adjournment</w:t>
      </w:r>
    </w:p>
    <w:sectPr w:rsidR="00253D30" w:rsidRPr="00AD2C98" w:rsidSect="00F84DF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991EED" w14:textId="77777777" w:rsidR="00FF00E0" w:rsidRDefault="00FF00E0" w:rsidP="00DB2057">
      <w:pPr>
        <w:spacing w:after="0" w:line="240" w:lineRule="auto"/>
      </w:pPr>
      <w:r>
        <w:separator/>
      </w:r>
    </w:p>
  </w:endnote>
  <w:endnote w:type="continuationSeparator" w:id="0">
    <w:p w14:paraId="16F3DA9E" w14:textId="77777777" w:rsidR="00FF00E0" w:rsidRDefault="00FF00E0" w:rsidP="00DB20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boto-Regular">
    <w:altName w:val="Times New Roman"/>
    <w:charset w:val="00"/>
    <w:family w:val="auto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A960EF" w14:textId="77777777" w:rsidR="00FF00E0" w:rsidRDefault="00FF00E0" w:rsidP="00DB2057">
      <w:pPr>
        <w:spacing w:after="0" w:line="240" w:lineRule="auto"/>
      </w:pPr>
      <w:r>
        <w:separator/>
      </w:r>
    </w:p>
  </w:footnote>
  <w:footnote w:type="continuationSeparator" w:id="0">
    <w:p w14:paraId="1495DA4B" w14:textId="77777777" w:rsidR="00FF00E0" w:rsidRDefault="00FF00E0" w:rsidP="00DB205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13A5F"/>
    <w:multiLevelType w:val="hybridMultilevel"/>
    <w:tmpl w:val="4F8E497E"/>
    <w:lvl w:ilvl="0" w:tplc="814243F4">
      <w:start w:val="1"/>
      <w:numFmt w:val="upperLetter"/>
      <w:lvlText w:val="%1."/>
      <w:lvlJc w:val="left"/>
      <w:pPr>
        <w:ind w:left="144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3BA232C"/>
    <w:multiLevelType w:val="hybridMultilevel"/>
    <w:tmpl w:val="770EF47A"/>
    <w:lvl w:ilvl="0" w:tplc="04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5397C00"/>
    <w:multiLevelType w:val="hybridMultilevel"/>
    <w:tmpl w:val="69D8ECAC"/>
    <w:lvl w:ilvl="0" w:tplc="6D42EFB8">
      <w:start w:val="1"/>
      <w:numFmt w:val="upperRoman"/>
      <w:lvlText w:val="%1."/>
      <w:lvlJc w:val="left"/>
      <w:pPr>
        <w:ind w:left="1080" w:hanging="720"/>
      </w:pPr>
      <w:rPr>
        <w:rFonts w:ascii="Times New Roman" w:eastAsiaTheme="minorHAnsi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2B7CC3BA">
      <w:start w:val="1"/>
      <w:numFmt w:val="decimal"/>
      <w:lvlText w:val="%4."/>
      <w:lvlJc w:val="left"/>
      <w:pPr>
        <w:ind w:left="2880" w:hanging="360"/>
      </w:pPr>
      <w:rPr>
        <w:rFonts w:ascii="Times New Roman" w:eastAsiaTheme="minorHAnsi" w:hAnsi="Times New Roman"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981FFB"/>
    <w:multiLevelType w:val="hybridMultilevel"/>
    <w:tmpl w:val="E8FE1A52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6EA62D3"/>
    <w:multiLevelType w:val="hybridMultilevel"/>
    <w:tmpl w:val="09960C26"/>
    <w:lvl w:ilvl="0" w:tplc="1654E88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1D964AC"/>
    <w:multiLevelType w:val="hybridMultilevel"/>
    <w:tmpl w:val="95C8994E"/>
    <w:lvl w:ilvl="0" w:tplc="BD62F6FC">
      <w:start w:val="1"/>
      <w:numFmt w:val="decimal"/>
      <w:lvlText w:val="%1."/>
      <w:lvlJc w:val="left"/>
      <w:pPr>
        <w:ind w:left="1080" w:hanging="720"/>
      </w:pPr>
      <w:rPr>
        <w:rFonts w:ascii="Times New Roman" w:eastAsiaTheme="minorHAnsi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3E77CE"/>
    <w:multiLevelType w:val="hybridMultilevel"/>
    <w:tmpl w:val="C1F08F28"/>
    <w:lvl w:ilvl="0" w:tplc="9968A648">
      <w:start w:val="1"/>
      <w:numFmt w:val="upperLetter"/>
      <w:lvlText w:val="%1."/>
      <w:lvlJc w:val="left"/>
      <w:pPr>
        <w:ind w:left="144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70F5FE0"/>
    <w:multiLevelType w:val="hybridMultilevel"/>
    <w:tmpl w:val="CE9006C8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8106249"/>
    <w:multiLevelType w:val="hybridMultilevel"/>
    <w:tmpl w:val="A170AE3A"/>
    <w:lvl w:ilvl="0" w:tplc="27A2D50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1BEA0F94"/>
    <w:multiLevelType w:val="hybridMultilevel"/>
    <w:tmpl w:val="B064892E"/>
    <w:lvl w:ilvl="0" w:tplc="2F3C832E">
      <w:start w:val="1"/>
      <w:numFmt w:val="upperLetter"/>
      <w:lvlText w:val="%1."/>
      <w:lvlJc w:val="left"/>
      <w:pPr>
        <w:ind w:left="144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6833181"/>
    <w:multiLevelType w:val="hybridMultilevel"/>
    <w:tmpl w:val="B534442C"/>
    <w:lvl w:ilvl="0" w:tplc="6D7A44F4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5279A8"/>
    <w:multiLevelType w:val="hybridMultilevel"/>
    <w:tmpl w:val="091E134E"/>
    <w:lvl w:ilvl="0" w:tplc="D3E6B224">
      <w:start w:val="1"/>
      <w:numFmt w:val="upperLetter"/>
      <w:lvlText w:val="%1."/>
      <w:lvlJc w:val="left"/>
      <w:pPr>
        <w:ind w:left="1440" w:hanging="360"/>
      </w:pPr>
      <w:rPr>
        <w:rFonts w:ascii="Times New Roman" w:eastAsiaTheme="minorHAnsi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01E2356"/>
    <w:multiLevelType w:val="hybridMultilevel"/>
    <w:tmpl w:val="78641C3A"/>
    <w:lvl w:ilvl="0" w:tplc="4CC0D5B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33673A24"/>
    <w:multiLevelType w:val="hybridMultilevel"/>
    <w:tmpl w:val="A636D19E"/>
    <w:lvl w:ilvl="0" w:tplc="93F0F474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3A54753E"/>
    <w:multiLevelType w:val="hybridMultilevel"/>
    <w:tmpl w:val="E1C4BBEA"/>
    <w:lvl w:ilvl="0" w:tplc="DEDC57E2">
      <w:start w:val="1"/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44926422"/>
    <w:multiLevelType w:val="hybridMultilevel"/>
    <w:tmpl w:val="50D8EEA4"/>
    <w:lvl w:ilvl="0" w:tplc="CCB60A1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4A5319A3"/>
    <w:multiLevelType w:val="hybridMultilevel"/>
    <w:tmpl w:val="073A8D90"/>
    <w:lvl w:ilvl="0" w:tplc="37FC30AE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4C5E7BBA"/>
    <w:multiLevelType w:val="hybridMultilevel"/>
    <w:tmpl w:val="A77852C0"/>
    <w:lvl w:ilvl="0" w:tplc="DC78A87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51E749CA"/>
    <w:multiLevelType w:val="hybridMultilevel"/>
    <w:tmpl w:val="451E061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5B96FE1"/>
    <w:multiLevelType w:val="hybridMultilevel"/>
    <w:tmpl w:val="A2202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4228E7"/>
    <w:multiLevelType w:val="multilevel"/>
    <w:tmpl w:val="9F0AB7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5E8600D0"/>
    <w:multiLevelType w:val="hybridMultilevel"/>
    <w:tmpl w:val="C6765054"/>
    <w:lvl w:ilvl="0" w:tplc="591A97E6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E9D088C"/>
    <w:multiLevelType w:val="hybridMultilevel"/>
    <w:tmpl w:val="8BA83A10"/>
    <w:lvl w:ilvl="0" w:tplc="D4DEE3B8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5F1F0542"/>
    <w:multiLevelType w:val="hybridMultilevel"/>
    <w:tmpl w:val="9F0C3C58"/>
    <w:lvl w:ilvl="0" w:tplc="D37E4948">
      <w:start w:val="1"/>
      <w:numFmt w:val="upperLetter"/>
      <w:lvlText w:val="%1."/>
      <w:lvlJc w:val="left"/>
      <w:pPr>
        <w:ind w:left="144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61000A53"/>
    <w:multiLevelType w:val="hybridMultilevel"/>
    <w:tmpl w:val="C4FEB9CA"/>
    <w:lvl w:ilvl="0" w:tplc="7FAEB44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611C2CC5"/>
    <w:multiLevelType w:val="hybridMultilevel"/>
    <w:tmpl w:val="54C69FC6"/>
    <w:lvl w:ilvl="0" w:tplc="CE92501A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6A557F0C"/>
    <w:multiLevelType w:val="hybridMultilevel"/>
    <w:tmpl w:val="AC5E412A"/>
    <w:lvl w:ilvl="0" w:tplc="439C3DF8">
      <w:start w:val="1"/>
      <w:numFmt w:val="lowerLetter"/>
      <w:lvlText w:val="%1."/>
      <w:lvlJc w:val="left"/>
      <w:pPr>
        <w:ind w:left="1440" w:hanging="360"/>
      </w:pPr>
      <w:rPr>
        <w:rFonts w:ascii="Times New Roman" w:eastAsiaTheme="minorHAnsi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6B951155"/>
    <w:multiLevelType w:val="hybridMultilevel"/>
    <w:tmpl w:val="5500368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4E004ED"/>
    <w:multiLevelType w:val="hybridMultilevel"/>
    <w:tmpl w:val="9CF61FA4"/>
    <w:lvl w:ilvl="0" w:tplc="912228AC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7"/>
  </w:num>
  <w:num w:numId="2">
    <w:abstractNumId w:val="17"/>
  </w:num>
  <w:num w:numId="3">
    <w:abstractNumId w:val="26"/>
  </w:num>
  <w:num w:numId="4">
    <w:abstractNumId w:val="18"/>
  </w:num>
  <w:num w:numId="5">
    <w:abstractNumId w:val="2"/>
  </w:num>
  <w:num w:numId="6">
    <w:abstractNumId w:val="5"/>
  </w:num>
  <w:num w:numId="7">
    <w:abstractNumId w:val="11"/>
  </w:num>
  <w:num w:numId="8">
    <w:abstractNumId w:val="9"/>
  </w:num>
  <w:num w:numId="9">
    <w:abstractNumId w:val="22"/>
  </w:num>
  <w:num w:numId="10">
    <w:abstractNumId w:val="21"/>
  </w:num>
  <w:num w:numId="11">
    <w:abstractNumId w:val="6"/>
  </w:num>
  <w:num w:numId="12">
    <w:abstractNumId w:val="27"/>
  </w:num>
  <w:num w:numId="13">
    <w:abstractNumId w:val="28"/>
  </w:num>
  <w:num w:numId="14">
    <w:abstractNumId w:val="0"/>
  </w:num>
  <w:num w:numId="15">
    <w:abstractNumId w:val="14"/>
  </w:num>
  <w:num w:numId="16">
    <w:abstractNumId w:val="12"/>
  </w:num>
  <w:num w:numId="17">
    <w:abstractNumId w:val="1"/>
  </w:num>
  <w:num w:numId="18">
    <w:abstractNumId w:val="20"/>
  </w:num>
  <w:num w:numId="19">
    <w:abstractNumId w:val="3"/>
  </w:num>
  <w:num w:numId="20">
    <w:abstractNumId w:val="23"/>
  </w:num>
  <w:num w:numId="21">
    <w:abstractNumId w:val="4"/>
  </w:num>
  <w:num w:numId="22">
    <w:abstractNumId w:val="15"/>
  </w:num>
  <w:num w:numId="23">
    <w:abstractNumId w:val="16"/>
  </w:num>
  <w:num w:numId="24">
    <w:abstractNumId w:val="8"/>
  </w:num>
  <w:num w:numId="25">
    <w:abstractNumId w:val="24"/>
  </w:num>
  <w:num w:numId="26">
    <w:abstractNumId w:val="25"/>
  </w:num>
  <w:num w:numId="27">
    <w:abstractNumId w:val="13"/>
  </w:num>
  <w:num w:numId="28">
    <w:abstractNumId w:val="19"/>
  </w:num>
  <w:num w:numId="2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wNTGxNDUzMrKwtDRU0lEKTi0uzszPAymwrAUAaq3gUywAAAA="/>
  </w:docVars>
  <w:rsids>
    <w:rsidRoot w:val="001E05AC"/>
    <w:rsid w:val="0001392B"/>
    <w:rsid w:val="00022F43"/>
    <w:rsid w:val="00024AF5"/>
    <w:rsid w:val="0002650B"/>
    <w:rsid w:val="000435E1"/>
    <w:rsid w:val="000503F7"/>
    <w:rsid w:val="00056499"/>
    <w:rsid w:val="00067274"/>
    <w:rsid w:val="00070C7E"/>
    <w:rsid w:val="00073819"/>
    <w:rsid w:val="00091B75"/>
    <w:rsid w:val="00094149"/>
    <w:rsid w:val="00096B55"/>
    <w:rsid w:val="000A2AE4"/>
    <w:rsid w:val="000A5D34"/>
    <w:rsid w:val="000C5F2B"/>
    <w:rsid w:val="000D5A9C"/>
    <w:rsid w:val="000E31FF"/>
    <w:rsid w:val="000E6A4D"/>
    <w:rsid w:val="000F498A"/>
    <w:rsid w:val="000F6523"/>
    <w:rsid w:val="00121608"/>
    <w:rsid w:val="00122E55"/>
    <w:rsid w:val="001449BE"/>
    <w:rsid w:val="00152764"/>
    <w:rsid w:val="0016011E"/>
    <w:rsid w:val="00163DC1"/>
    <w:rsid w:val="00164B86"/>
    <w:rsid w:val="00183FC7"/>
    <w:rsid w:val="0018653E"/>
    <w:rsid w:val="00195414"/>
    <w:rsid w:val="001A5A89"/>
    <w:rsid w:val="001B292E"/>
    <w:rsid w:val="001C5A21"/>
    <w:rsid w:val="001E05AC"/>
    <w:rsid w:val="001F730E"/>
    <w:rsid w:val="00201FC6"/>
    <w:rsid w:val="002034AF"/>
    <w:rsid w:val="00203C34"/>
    <w:rsid w:val="002164E8"/>
    <w:rsid w:val="0022135B"/>
    <w:rsid w:val="00230FAD"/>
    <w:rsid w:val="002323E9"/>
    <w:rsid w:val="002353AA"/>
    <w:rsid w:val="00236580"/>
    <w:rsid w:val="00253D30"/>
    <w:rsid w:val="002607EF"/>
    <w:rsid w:val="00266513"/>
    <w:rsid w:val="00290B00"/>
    <w:rsid w:val="00293A78"/>
    <w:rsid w:val="002C1894"/>
    <w:rsid w:val="002E0BED"/>
    <w:rsid w:val="002F2B4C"/>
    <w:rsid w:val="002F5947"/>
    <w:rsid w:val="00305FAF"/>
    <w:rsid w:val="00313999"/>
    <w:rsid w:val="00315828"/>
    <w:rsid w:val="00335733"/>
    <w:rsid w:val="00346B55"/>
    <w:rsid w:val="003A5F50"/>
    <w:rsid w:val="003B1C22"/>
    <w:rsid w:val="003B5339"/>
    <w:rsid w:val="003D3B2F"/>
    <w:rsid w:val="003E287B"/>
    <w:rsid w:val="003E62E4"/>
    <w:rsid w:val="003F381D"/>
    <w:rsid w:val="00443759"/>
    <w:rsid w:val="00453BE1"/>
    <w:rsid w:val="00463D79"/>
    <w:rsid w:val="00491639"/>
    <w:rsid w:val="004E72AB"/>
    <w:rsid w:val="00531BD0"/>
    <w:rsid w:val="00540485"/>
    <w:rsid w:val="00545D91"/>
    <w:rsid w:val="00566F28"/>
    <w:rsid w:val="005751A3"/>
    <w:rsid w:val="005843AC"/>
    <w:rsid w:val="005961C0"/>
    <w:rsid w:val="005C5BF3"/>
    <w:rsid w:val="005D663B"/>
    <w:rsid w:val="00601B89"/>
    <w:rsid w:val="0061104F"/>
    <w:rsid w:val="00616E25"/>
    <w:rsid w:val="00627B4F"/>
    <w:rsid w:val="0063449B"/>
    <w:rsid w:val="00651772"/>
    <w:rsid w:val="00652E1D"/>
    <w:rsid w:val="00684390"/>
    <w:rsid w:val="00693586"/>
    <w:rsid w:val="006A1809"/>
    <w:rsid w:val="006A25A1"/>
    <w:rsid w:val="006D209D"/>
    <w:rsid w:val="006F2299"/>
    <w:rsid w:val="00794E03"/>
    <w:rsid w:val="007B7556"/>
    <w:rsid w:val="007F39AC"/>
    <w:rsid w:val="00812821"/>
    <w:rsid w:val="00826023"/>
    <w:rsid w:val="008369D8"/>
    <w:rsid w:val="00871CD9"/>
    <w:rsid w:val="00886FB6"/>
    <w:rsid w:val="008A3FCA"/>
    <w:rsid w:val="008A52F9"/>
    <w:rsid w:val="008B57ED"/>
    <w:rsid w:val="008B64DB"/>
    <w:rsid w:val="008E2EF7"/>
    <w:rsid w:val="008F2E9C"/>
    <w:rsid w:val="00903092"/>
    <w:rsid w:val="00906C02"/>
    <w:rsid w:val="00941648"/>
    <w:rsid w:val="00942A27"/>
    <w:rsid w:val="0096084B"/>
    <w:rsid w:val="00966C40"/>
    <w:rsid w:val="009876DA"/>
    <w:rsid w:val="009E2B10"/>
    <w:rsid w:val="009E4BD6"/>
    <w:rsid w:val="009F0AD0"/>
    <w:rsid w:val="009F1C6A"/>
    <w:rsid w:val="009F7720"/>
    <w:rsid w:val="00A021E0"/>
    <w:rsid w:val="00A047D7"/>
    <w:rsid w:val="00A20B29"/>
    <w:rsid w:val="00A53D5D"/>
    <w:rsid w:val="00A747E3"/>
    <w:rsid w:val="00A75B13"/>
    <w:rsid w:val="00AA32E1"/>
    <w:rsid w:val="00AD2C98"/>
    <w:rsid w:val="00AE403C"/>
    <w:rsid w:val="00AF19D6"/>
    <w:rsid w:val="00AF1FBB"/>
    <w:rsid w:val="00B23941"/>
    <w:rsid w:val="00B34144"/>
    <w:rsid w:val="00B348D2"/>
    <w:rsid w:val="00B444DD"/>
    <w:rsid w:val="00B85B62"/>
    <w:rsid w:val="00B87D59"/>
    <w:rsid w:val="00BA1547"/>
    <w:rsid w:val="00BA26E5"/>
    <w:rsid w:val="00BC510F"/>
    <w:rsid w:val="00BD1B5C"/>
    <w:rsid w:val="00C009C9"/>
    <w:rsid w:val="00C23ABE"/>
    <w:rsid w:val="00C63EE2"/>
    <w:rsid w:val="00C86D3C"/>
    <w:rsid w:val="00CB7547"/>
    <w:rsid w:val="00CB7763"/>
    <w:rsid w:val="00CC5C58"/>
    <w:rsid w:val="00CE0D4B"/>
    <w:rsid w:val="00CF2E6E"/>
    <w:rsid w:val="00CF7488"/>
    <w:rsid w:val="00D03999"/>
    <w:rsid w:val="00D30340"/>
    <w:rsid w:val="00D50643"/>
    <w:rsid w:val="00D75F1F"/>
    <w:rsid w:val="00D92B1A"/>
    <w:rsid w:val="00DA1E11"/>
    <w:rsid w:val="00DB0665"/>
    <w:rsid w:val="00DB1DF3"/>
    <w:rsid w:val="00DB2057"/>
    <w:rsid w:val="00DD1BBC"/>
    <w:rsid w:val="00DE2AE0"/>
    <w:rsid w:val="00DE64A4"/>
    <w:rsid w:val="00E04F14"/>
    <w:rsid w:val="00E0728A"/>
    <w:rsid w:val="00E54ABC"/>
    <w:rsid w:val="00E56F76"/>
    <w:rsid w:val="00E85ECA"/>
    <w:rsid w:val="00E9339F"/>
    <w:rsid w:val="00E95201"/>
    <w:rsid w:val="00EC29DA"/>
    <w:rsid w:val="00EF7E2F"/>
    <w:rsid w:val="00F01690"/>
    <w:rsid w:val="00F06EFB"/>
    <w:rsid w:val="00F27D9D"/>
    <w:rsid w:val="00F84DFA"/>
    <w:rsid w:val="00F95033"/>
    <w:rsid w:val="00F97FCA"/>
    <w:rsid w:val="00FA5DB2"/>
    <w:rsid w:val="00FC0330"/>
    <w:rsid w:val="00FC4B5C"/>
    <w:rsid w:val="00FD4DDA"/>
    <w:rsid w:val="00FE0123"/>
    <w:rsid w:val="00FF00E0"/>
    <w:rsid w:val="00FF0BCC"/>
    <w:rsid w:val="00FF14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9C579E"/>
  <w15:docId w15:val="{6C7B9477-DEEE-4426-A7A9-2CB70DE18A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4DFA"/>
  </w:style>
  <w:style w:type="paragraph" w:styleId="Heading4">
    <w:name w:val="heading 4"/>
    <w:basedOn w:val="Normal"/>
    <w:link w:val="Heading4Char"/>
    <w:uiPriority w:val="9"/>
    <w:qFormat/>
    <w:rsid w:val="00453BE1"/>
    <w:pPr>
      <w:spacing w:after="0" w:line="240" w:lineRule="auto"/>
      <w:textAlignment w:val="baseline"/>
      <w:outlineLvl w:val="3"/>
    </w:pPr>
    <w:rPr>
      <w:rFonts w:ascii="Roboto-Regular" w:eastAsia="Times New Roman" w:hAnsi="Roboto-Regular" w:cs="Times New Roman"/>
      <w:color w:val="20394F"/>
      <w:sz w:val="23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35733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DB205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B205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B2057"/>
    <w:rPr>
      <w:vertAlign w:val="superscript"/>
    </w:rPr>
  </w:style>
  <w:style w:type="character" w:customStyle="1" w:styleId="tgc">
    <w:name w:val="_tgc"/>
    <w:basedOn w:val="DefaultParagraphFont"/>
    <w:rsid w:val="00DB2057"/>
  </w:style>
  <w:style w:type="character" w:customStyle="1" w:styleId="st1">
    <w:name w:val="st1"/>
    <w:basedOn w:val="DefaultParagraphFont"/>
    <w:rsid w:val="008A52F9"/>
  </w:style>
  <w:style w:type="character" w:customStyle="1" w:styleId="Heading4Char">
    <w:name w:val="Heading 4 Char"/>
    <w:basedOn w:val="DefaultParagraphFont"/>
    <w:link w:val="Heading4"/>
    <w:uiPriority w:val="9"/>
    <w:rsid w:val="00453BE1"/>
    <w:rPr>
      <w:rFonts w:ascii="Roboto-Regular" w:eastAsia="Times New Roman" w:hAnsi="Roboto-Regular" w:cs="Times New Roman"/>
      <w:color w:val="20394F"/>
      <w:sz w:val="23"/>
      <w:szCs w:val="23"/>
    </w:rPr>
  </w:style>
  <w:style w:type="character" w:styleId="Strong">
    <w:name w:val="Strong"/>
    <w:basedOn w:val="DefaultParagraphFont"/>
    <w:uiPriority w:val="22"/>
    <w:qFormat/>
    <w:rsid w:val="00453BE1"/>
    <w:rPr>
      <w:b/>
      <w:bCs/>
      <w:sz w:val="24"/>
      <w:szCs w:val="24"/>
      <w:bdr w:val="none" w:sz="0" w:space="0" w:color="auto" w:frame="1"/>
      <w:vertAlign w:val="baseline"/>
    </w:rPr>
  </w:style>
  <w:style w:type="paragraph" w:styleId="NormalWeb">
    <w:name w:val="Normal (Web)"/>
    <w:basedOn w:val="Normal"/>
    <w:uiPriority w:val="99"/>
    <w:semiHidden/>
    <w:unhideWhenUsed/>
    <w:rsid w:val="00453BE1"/>
    <w:pPr>
      <w:spacing w:after="0" w:line="240" w:lineRule="auto"/>
      <w:textAlignment w:val="baseline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0F498A"/>
    <w:rPr>
      <w:strike w:val="0"/>
      <w:dstrike w:val="0"/>
      <w:color w:val="0000AA"/>
      <w:u w:val="none"/>
      <w:effect w:val="none"/>
    </w:rPr>
  </w:style>
  <w:style w:type="paragraph" w:customStyle="1" w:styleId="Default">
    <w:name w:val="Default"/>
    <w:uiPriority w:val="99"/>
    <w:rsid w:val="00CB754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03F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03F7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3E28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168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34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84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6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463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5145668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3162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08411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49687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84755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12028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16907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214072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814696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204442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445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03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07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276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4655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11819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78558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92631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365120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72666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365264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638942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7019972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486721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7297016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8294119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1253355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1985989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05507923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B1C1865-4190-4CCC-9EA4-1322040F86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6</Words>
  <Characters>37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yn</dc:creator>
  <cp:lastModifiedBy>Reid, Tanya (DACL)</cp:lastModifiedBy>
  <cp:revision>2</cp:revision>
  <cp:lastPrinted>2018-06-26T20:00:00Z</cp:lastPrinted>
  <dcterms:created xsi:type="dcterms:W3CDTF">2022-03-23T13:03:00Z</dcterms:created>
  <dcterms:modified xsi:type="dcterms:W3CDTF">2022-03-23T13:03:00Z</dcterms:modified>
</cp:coreProperties>
</file>